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4675"/>
        <w:gridCol w:w="4675"/>
      </w:tblGrid>
      <w:tr w:rsidR="002917E7" w14:paraId="14AB4A72" w14:textId="77777777" w:rsidTr="002917E7">
        <w:tc>
          <w:tcPr>
            <w:tcW w:w="4675" w:type="dxa"/>
          </w:tcPr>
          <w:p w14:paraId="2E6CF451" w14:textId="337CE09F" w:rsidR="002917E7" w:rsidRDefault="00A83762" w:rsidP="00063502">
            <w:pPr>
              <w:rPr>
                <w:lang w:val="en-US"/>
              </w:rPr>
            </w:pPr>
            <w:r>
              <w:rPr>
                <w:lang w:val="en-US"/>
              </w:rPr>
              <w:t>Subject</w:t>
            </w:r>
          </w:p>
        </w:tc>
        <w:tc>
          <w:tcPr>
            <w:tcW w:w="4675" w:type="dxa"/>
          </w:tcPr>
          <w:p w14:paraId="24E58851" w14:textId="74BDA30E" w:rsidR="002917E7" w:rsidRDefault="00A83762" w:rsidP="00063502">
            <w:pPr>
              <w:rPr>
                <w:lang w:val="en-US"/>
              </w:rPr>
            </w:pPr>
            <w:r>
              <w:rPr>
                <w:lang w:val="en-US"/>
              </w:rPr>
              <w:t>Date and time</w:t>
            </w:r>
          </w:p>
        </w:tc>
      </w:tr>
      <w:tr w:rsidR="002917E7" w14:paraId="2EF72D57" w14:textId="77777777" w:rsidTr="002917E7">
        <w:tc>
          <w:tcPr>
            <w:tcW w:w="4675" w:type="dxa"/>
          </w:tcPr>
          <w:p w14:paraId="0A53A1AD" w14:textId="47E97958" w:rsidR="002917E7" w:rsidRDefault="002735B0" w:rsidP="00063502">
            <w:pPr>
              <w:rPr>
                <w:lang w:val="en-US"/>
              </w:rPr>
            </w:pPr>
            <w:r>
              <w:rPr>
                <w:lang w:val="en-US"/>
              </w:rPr>
              <w:t>Discussion</w:t>
            </w:r>
            <w:r w:rsidR="00A83762">
              <w:rPr>
                <w:lang w:val="en-US"/>
              </w:rPr>
              <w:t xml:space="preserve"> </w:t>
            </w:r>
          </w:p>
        </w:tc>
        <w:tc>
          <w:tcPr>
            <w:tcW w:w="4675" w:type="dxa"/>
          </w:tcPr>
          <w:p w14:paraId="456E2E68" w14:textId="1B6385B0" w:rsidR="002917E7" w:rsidRDefault="003C2D04" w:rsidP="00063502">
            <w:pPr>
              <w:rPr>
                <w:lang w:val="en-US"/>
              </w:rPr>
            </w:pPr>
            <w:r>
              <w:rPr>
                <w:lang w:val="en-US"/>
              </w:rPr>
              <w:t>4</w:t>
            </w:r>
            <w:r w:rsidRPr="003C2D04">
              <w:rPr>
                <w:vertAlign w:val="superscript"/>
                <w:lang w:val="en-US"/>
              </w:rPr>
              <w:t>th</w:t>
            </w:r>
            <w:r>
              <w:rPr>
                <w:lang w:val="en-US"/>
              </w:rPr>
              <w:t xml:space="preserve"> 13</w:t>
            </w:r>
          </w:p>
        </w:tc>
      </w:tr>
      <w:tr w:rsidR="00A83762" w14:paraId="5F06144A" w14:textId="77777777" w:rsidTr="002917E7">
        <w:tc>
          <w:tcPr>
            <w:tcW w:w="4675" w:type="dxa"/>
          </w:tcPr>
          <w:p w14:paraId="12C8A6ED" w14:textId="5F22454C" w:rsidR="00A83762" w:rsidRDefault="002735B0" w:rsidP="00063502">
            <w:pPr>
              <w:rPr>
                <w:lang w:val="en-US"/>
              </w:rPr>
            </w:pPr>
            <w:r>
              <w:rPr>
                <w:lang w:val="en-US"/>
              </w:rPr>
              <w:t>Conclusion and abstract</w:t>
            </w:r>
          </w:p>
        </w:tc>
        <w:tc>
          <w:tcPr>
            <w:tcW w:w="4675" w:type="dxa"/>
          </w:tcPr>
          <w:p w14:paraId="36B87FA8" w14:textId="2E7BC21C" w:rsidR="00A83762" w:rsidRDefault="00A83762" w:rsidP="00063502">
            <w:pPr>
              <w:rPr>
                <w:lang w:val="en-US"/>
              </w:rPr>
            </w:pPr>
            <w:bookmarkStart w:id="0" w:name="_GoBack"/>
            <w:bookmarkEnd w:id="0"/>
          </w:p>
        </w:tc>
      </w:tr>
      <w:tr w:rsidR="00A83762" w14:paraId="7E573765" w14:textId="77777777" w:rsidTr="002917E7">
        <w:tc>
          <w:tcPr>
            <w:tcW w:w="4675" w:type="dxa"/>
          </w:tcPr>
          <w:p w14:paraId="42F50A8F" w14:textId="10990525" w:rsidR="00A83762" w:rsidRDefault="00C11160" w:rsidP="00063502">
            <w:pPr>
              <w:rPr>
                <w:lang w:val="en-US"/>
              </w:rPr>
            </w:pPr>
            <w:r>
              <w:rPr>
                <w:lang w:val="en-US"/>
              </w:rPr>
              <w:t>Related work</w:t>
            </w:r>
            <w:r w:rsidR="00A83762">
              <w:rPr>
                <w:lang w:val="en-US"/>
              </w:rPr>
              <w:t xml:space="preserve"> </w:t>
            </w:r>
          </w:p>
        </w:tc>
        <w:tc>
          <w:tcPr>
            <w:tcW w:w="4675" w:type="dxa"/>
          </w:tcPr>
          <w:p w14:paraId="4DA2EC7C" w14:textId="3428D21B" w:rsidR="00A83762" w:rsidRDefault="00A83762" w:rsidP="00063502">
            <w:pPr>
              <w:rPr>
                <w:lang w:val="en-US"/>
              </w:rPr>
            </w:pPr>
          </w:p>
        </w:tc>
      </w:tr>
      <w:tr w:rsidR="00A83762" w14:paraId="4D1FBCA0" w14:textId="77777777" w:rsidTr="002917E7">
        <w:tc>
          <w:tcPr>
            <w:tcW w:w="4675" w:type="dxa"/>
          </w:tcPr>
          <w:p w14:paraId="0B469BD8" w14:textId="0E41EA9C" w:rsidR="00A83762" w:rsidRDefault="00C11160" w:rsidP="00063502">
            <w:pPr>
              <w:rPr>
                <w:lang w:val="en-US"/>
              </w:rPr>
            </w:pPr>
            <w:r>
              <w:rPr>
                <w:lang w:val="en-US"/>
              </w:rPr>
              <w:t>Methodology</w:t>
            </w:r>
          </w:p>
        </w:tc>
        <w:tc>
          <w:tcPr>
            <w:tcW w:w="4675" w:type="dxa"/>
          </w:tcPr>
          <w:p w14:paraId="2ED56F68" w14:textId="19AE8152" w:rsidR="00A83762" w:rsidRDefault="00A83762" w:rsidP="00063502">
            <w:pPr>
              <w:rPr>
                <w:lang w:val="en-US"/>
              </w:rPr>
            </w:pPr>
          </w:p>
        </w:tc>
      </w:tr>
      <w:tr w:rsidR="001E499C" w14:paraId="46AE6E19" w14:textId="77777777" w:rsidTr="002917E7">
        <w:tc>
          <w:tcPr>
            <w:tcW w:w="4675" w:type="dxa"/>
          </w:tcPr>
          <w:p w14:paraId="31494FD0" w14:textId="1F1215A9" w:rsidR="001E499C" w:rsidRDefault="001E499C" w:rsidP="001E499C">
            <w:pPr>
              <w:rPr>
                <w:lang w:val="en-US"/>
              </w:rPr>
            </w:pPr>
            <w:r>
              <w:rPr>
                <w:lang w:val="en-US"/>
              </w:rPr>
              <w:t>Last deadline</w:t>
            </w:r>
          </w:p>
        </w:tc>
        <w:tc>
          <w:tcPr>
            <w:tcW w:w="4675" w:type="dxa"/>
          </w:tcPr>
          <w:p w14:paraId="6487BEC5" w14:textId="1D64B67F" w:rsidR="001E499C" w:rsidRDefault="001E499C" w:rsidP="001E499C">
            <w:pPr>
              <w:rPr>
                <w:lang w:val="en-US"/>
              </w:rPr>
            </w:pPr>
            <w:r>
              <w:rPr>
                <w:lang w:val="en-US"/>
              </w:rPr>
              <w:t>8</w:t>
            </w:r>
            <w:r w:rsidRPr="00A83762">
              <w:rPr>
                <w:vertAlign w:val="superscript"/>
                <w:lang w:val="en-US"/>
              </w:rPr>
              <w:t>th</w:t>
            </w:r>
            <w:r>
              <w:rPr>
                <w:lang w:val="en-US"/>
              </w:rPr>
              <w:t xml:space="preserve"> </w:t>
            </w:r>
            <w:r w:rsidR="00D875F7">
              <w:rPr>
                <w:lang w:val="en-US"/>
              </w:rPr>
              <w:t>23</w:t>
            </w:r>
          </w:p>
        </w:tc>
      </w:tr>
    </w:tbl>
    <w:p w14:paraId="1A4CBB4A" w14:textId="77777777" w:rsidR="007C0FD7" w:rsidRDefault="007C0FD7" w:rsidP="00063502">
      <w:pPr>
        <w:rPr>
          <w:lang w:val="en-US"/>
        </w:rPr>
      </w:pPr>
    </w:p>
    <w:p w14:paraId="4BA154C0" w14:textId="77777777" w:rsidR="007C0FD7" w:rsidRDefault="007C0FD7" w:rsidP="00063502">
      <w:pPr>
        <w:rPr>
          <w:lang w:val="en-US"/>
        </w:rPr>
      </w:pPr>
    </w:p>
    <w:p w14:paraId="4EB67319" w14:textId="77777777" w:rsidR="007C0FD7" w:rsidRDefault="007C0FD7" w:rsidP="00063502">
      <w:pPr>
        <w:rPr>
          <w:lang w:val="en-US"/>
        </w:rPr>
      </w:pPr>
    </w:p>
    <w:p w14:paraId="3392B68C" w14:textId="77777777" w:rsidR="007C0FD7" w:rsidRDefault="007C0FD7" w:rsidP="00063502">
      <w:pPr>
        <w:rPr>
          <w:lang w:val="en-US"/>
        </w:rPr>
      </w:pPr>
    </w:p>
    <w:p w14:paraId="22D3B962" w14:textId="486A5D86" w:rsidR="006A4207" w:rsidRDefault="006A4207" w:rsidP="00063502">
      <w:pPr>
        <w:rPr>
          <w:lang w:val="en-US"/>
        </w:rPr>
      </w:pPr>
      <w:r w:rsidRPr="00550B91">
        <w:rPr>
          <w:highlight w:val="yellow"/>
          <w:lang w:val="en-US"/>
        </w:rPr>
        <w:t>Q1:</w:t>
      </w:r>
      <w:r>
        <w:rPr>
          <w:lang w:val="en-US"/>
        </w:rPr>
        <w:t xml:space="preserve"> </w:t>
      </w:r>
      <w:proofErr w:type="spellStart"/>
      <w:r>
        <w:rPr>
          <w:lang w:val="en-US"/>
        </w:rPr>
        <w:t>github</w:t>
      </w:r>
      <w:proofErr w:type="spellEnd"/>
      <w:r>
        <w:rPr>
          <w:lang w:val="en-US"/>
        </w:rPr>
        <w:t xml:space="preserve"> acc?</w:t>
      </w:r>
    </w:p>
    <w:p w14:paraId="35381569" w14:textId="4921BE18" w:rsidR="006A4207" w:rsidRPr="00E85C54" w:rsidRDefault="00E85C54" w:rsidP="00E85C54">
      <w:r w:rsidRPr="00CC3FB5">
        <w:t>https://github.com/ahnt</w:t>
      </w:r>
      <w:r w:rsidRPr="00CC3FB5">
        <w:cr/>
        <w:t>https://github.com/Hintzelab/MABE</w:t>
      </w:r>
      <w:r w:rsidRPr="00CC3FB5">
        <w:cr/>
      </w:r>
    </w:p>
    <w:p w14:paraId="68D4DFB3" w14:textId="5B4FC683" w:rsidR="000A77CD" w:rsidRDefault="000A77CD" w:rsidP="00063502">
      <w:pPr>
        <w:rPr>
          <w:lang w:val="en-US"/>
        </w:rPr>
      </w:pPr>
      <w:r w:rsidRPr="00550B91">
        <w:rPr>
          <w:highlight w:val="yellow"/>
          <w:lang w:val="en-US"/>
        </w:rPr>
        <w:t>Q</w:t>
      </w:r>
      <w:r w:rsidR="006A4207" w:rsidRPr="00550B91">
        <w:rPr>
          <w:highlight w:val="yellow"/>
          <w:lang w:val="en-US"/>
        </w:rPr>
        <w:t>2</w:t>
      </w:r>
      <w:r w:rsidRPr="00550B91">
        <w:rPr>
          <w:highlight w:val="yellow"/>
          <w:lang w:val="en-US"/>
        </w:rPr>
        <w:t>:</w:t>
      </w:r>
      <w:r>
        <w:rPr>
          <w:lang w:val="en-US"/>
        </w:rPr>
        <w:t xml:space="preserve"> population = generation * 4?</w:t>
      </w:r>
    </w:p>
    <w:p w14:paraId="1E7F68D5" w14:textId="200A310A" w:rsidR="00B641C8" w:rsidRDefault="00B641C8" w:rsidP="00063502">
      <w:pPr>
        <w:rPr>
          <w:lang w:val="en-US"/>
        </w:rPr>
      </w:pPr>
      <w:r>
        <w:rPr>
          <w:lang w:val="en-US"/>
        </w:rPr>
        <w:t>Population = 4 * number of groups</w:t>
      </w:r>
    </w:p>
    <w:p w14:paraId="5AC35C6E" w14:textId="55F83D1C" w:rsidR="000A77CD" w:rsidRDefault="0059067D" w:rsidP="00063502">
      <w:pPr>
        <w:rPr>
          <w:lang w:val="en-US"/>
        </w:rPr>
      </w:pPr>
      <w:r>
        <w:rPr>
          <w:lang w:val="en-US"/>
        </w:rPr>
        <w:t xml:space="preserve">Clone mode: total number of </w:t>
      </w:r>
      <w:r w:rsidR="0006485C" w:rsidRPr="0006485C">
        <w:rPr>
          <w:lang w:val="en-US"/>
        </w:rPr>
        <w:t>genotype</w:t>
      </w:r>
      <w:r w:rsidR="00327413">
        <w:rPr>
          <w:lang w:val="en-US"/>
        </w:rPr>
        <w:t>s</w:t>
      </w:r>
      <w:r>
        <w:rPr>
          <w:lang w:val="en-US"/>
        </w:rPr>
        <w:t xml:space="preserve"> = population * 4 * number of generations</w:t>
      </w:r>
    </w:p>
    <w:p w14:paraId="7DACAD0D" w14:textId="2F4D4CB1" w:rsidR="0059067D" w:rsidRDefault="0059067D" w:rsidP="00063502">
      <w:pPr>
        <w:rPr>
          <w:lang w:val="en-US"/>
        </w:rPr>
      </w:pPr>
      <w:r>
        <w:rPr>
          <w:lang w:val="en-US"/>
        </w:rPr>
        <w:t xml:space="preserve">Group mode: </w:t>
      </w:r>
      <w:r w:rsidR="004427AC">
        <w:rPr>
          <w:lang w:val="en-US"/>
        </w:rPr>
        <w:t xml:space="preserve">total number of </w:t>
      </w:r>
      <w:r w:rsidR="0006485C" w:rsidRPr="0006485C">
        <w:rPr>
          <w:lang w:val="en-US"/>
        </w:rPr>
        <w:t>genotype</w:t>
      </w:r>
      <w:r w:rsidR="00327413">
        <w:rPr>
          <w:lang w:val="en-US"/>
        </w:rPr>
        <w:t>s</w:t>
      </w:r>
      <w:r w:rsidR="004427AC">
        <w:rPr>
          <w:lang w:val="en-US"/>
        </w:rPr>
        <w:t xml:space="preserve"> =</w:t>
      </w:r>
      <w:r w:rsidR="004427AC">
        <w:t xml:space="preserve"> </w:t>
      </w:r>
      <w:r>
        <w:rPr>
          <w:lang w:val="en-US"/>
        </w:rPr>
        <w:t>population * number of generations</w:t>
      </w:r>
    </w:p>
    <w:p w14:paraId="6016D49A" w14:textId="77777777" w:rsidR="0059067D" w:rsidRDefault="0059067D" w:rsidP="00063502">
      <w:pPr>
        <w:rPr>
          <w:lang w:val="en-US"/>
        </w:rPr>
      </w:pPr>
    </w:p>
    <w:p w14:paraId="370AB09F" w14:textId="7FC37C95" w:rsidR="000A77CD" w:rsidRDefault="000A77CD" w:rsidP="00063502">
      <w:pPr>
        <w:rPr>
          <w:lang w:val="en-US"/>
        </w:rPr>
      </w:pPr>
      <w:r w:rsidRPr="00550B91">
        <w:rPr>
          <w:highlight w:val="yellow"/>
          <w:lang w:val="en-US"/>
        </w:rPr>
        <w:t>Q</w:t>
      </w:r>
      <w:r w:rsidR="006A4207" w:rsidRPr="00550B91">
        <w:rPr>
          <w:highlight w:val="yellow"/>
          <w:lang w:val="en-US"/>
        </w:rPr>
        <w:t>3</w:t>
      </w:r>
      <w:r w:rsidRPr="00550B91">
        <w:rPr>
          <w:highlight w:val="yellow"/>
          <w:lang w:val="en-US"/>
        </w:rPr>
        <w:t>:</w:t>
      </w:r>
      <w:r>
        <w:rPr>
          <w:lang w:val="en-US"/>
        </w:rPr>
        <w:t xml:space="preserve"> if we set the </w:t>
      </w:r>
      <w:proofErr w:type="spellStart"/>
      <w:r>
        <w:rPr>
          <w:lang w:val="en-US"/>
        </w:rPr>
        <w:t>lod</w:t>
      </w:r>
      <w:proofErr w:type="spellEnd"/>
      <w:r>
        <w:rPr>
          <w:lang w:val="en-US"/>
        </w:rPr>
        <w:t xml:space="preserve"> resolution, will we have all the agents’ information?</w:t>
      </w:r>
    </w:p>
    <w:p w14:paraId="750241A3" w14:textId="15BE498A" w:rsidR="000A77CD" w:rsidRDefault="00C46719" w:rsidP="00063502">
      <w:pPr>
        <w:rPr>
          <w:lang w:val="en-US"/>
        </w:rPr>
      </w:pPr>
      <w:r>
        <w:rPr>
          <w:lang w:val="en-US"/>
        </w:rPr>
        <w:t xml:space="preserve">No. </w:t>
      </w:r>
      <w:proofErr w:type="spellStart"/>
      <w:r>
        <w:rPr>
          <w:lang w:val="en-US"/>
        </w:rPr>
        <w:t>lod</w:t>
      </w:r>
      <w:proofErr w:type="spellEnd"/>
      <w:r>
        <w:rPr>
          <w:lang w:val="en-US"/>
        </w:rPr>
        <w:t xml:space="preserve"> just contain info of one of the groups at each generation</w:t>
      </w:r>
    </w:p>
    <w:p w14:paraId="0CB4077C" w14:textId="718FDB03" w:rsidR="000A77CD" w:rsidRDefault="000A77CD" w:rsidP="00063502">
      <w:pPr>
        <w:rPr>
          <w:lang w:val="en-US"/>
        </w:rPr>
      </w:pPr>
    </w:p>
    <w:p w14:paraId="36D2006B" w14:textId="3166EC4D" w:rsidR="000A77CD" w:rsidRDefault="000A77CD" w:rsidP="00063502">
      <w:pPr>
        <w:rPr>
          <w:lang w:val="en-US"/>
        </w:rPr>
      </w:pPr>
    </w:p>
    <w:p w14:paraId="5484213C" w14:textId="77777777" w:rsidR="000A77CD" w:rsidRDefault="000A77CD" w:rsidP="00063502">
      <w:pPr>
        <w:rPr>
          <w:lang w:val="en-US"/>
        </w:rPr>
      </w:pPr>
    </w:p>
    <w:p w14:paraId="3156CA65" w14:textId="4996BE2D" w:rsidR="00063502" w:rsidRDefault="00063502" w:rsidP="00063502">
      <w:pPr>
        <w:rPr>
          <w:lang w:val="en-US"/>
        </w:rPr>
      </w:pPr>
      <w:r>
        <w:rPr>
          <w:lang w:val="en-US"/>
        </w:rPr>
        <w:t xml:space="preserve">The variance of the </w:t>
      </w:r>
      <w:proofErr w:type="spellStart"/>
      <w:r>
        <w:rPr>
          <w:lang w:val="en-US"/>
        </w:rPr>
        <w:t>rawColumn</w:t>
      </w:r>
      <w:proofErr w:type="spellEnd"/>
    </w:p>
    <w:p w14:paraId="699F4A26" w14:textId="77777777" w:rsidR="00063502" w:rsidRPr="00C74F67" w:rsidRDefault="00063502" w:rsidP="00063502">
      <w:pPr>
        <w:rPr>
          <w:lang w:val="en-US"/>
        </w:rPr>
      </w:pPr>
      <w:r w:rsidRPr="00C74F67">
        <w:rPr>
          <w:lang w:val="en-US"/>
        </w:rPr>
        <w:t>pandas</w:t>
      </w:r>
    </w:p>
    <w:p w14:paraId="1EEC7C42" w14:textId="77777777" w:rsidR="00063502" w:rsidRPr="00C74F67" w:rsidRDefault="00063502" w:rsidP="00063502">
      <w:pPr>
        <w:rPr>
          <w:lang w:val="en-US"/>
        </w:rPr>
      </w:pPr>
      <w:r w:rsidRPr="00C74F67">
        <w:rPr>
          <w:lang w:val="en-US"/>
        </w:rPr>
        <w:lastRenderedPageBreak/>
        <w:t xml:space="preserve">python library -&gt; </w:t>
      </w:r>
      <w:proofErr w:type="spellStart"/>
      <w:r w:rsidRPr="00C74F67">
        <w:rPr>
          <w:lang w:val="en-US"/>
        </w:rPr>
        <w:t>DataFrames</w:t>
      </w:r>
      <w:proofErr w:type="spellEnd"/>
    </w:p>
    <w:p w14:paraId="7167AB64" w14:textId="77777777" w:rsidR="00063502" w:rsidRPr="00C74F67" w:rsidRDefault="00063502" w:rsidP="00063502">
      <w:pPr>
        <w:rPr>
          <w:lang w:val="en-US"/>
        </w:rPr>
      </w:pPr>
      <w:r w:rsidRPr="00C74F67">
        <w:rPr>
          <w:lang w:val="en-US"/>
        </w:rPr>
        <w:t>D=</w:t>
      </w:r>
      <w:proofErr w:type="spellStart"/>
      <w:r w:rsidRPr="00C74F67">
        <w:rPr>
          <w:lang w:val="en-US"/>
        </w:rPr>
        <w:t>read_csv</w:t>
      </w:r>
      <w:proofErr w:type="spellEnd"/>
      <w:r w:rsidRPr="00C74F67">
        <w:rPr>
          <w:lang w:val="en-US"/>
        </w:rPr>
        <w:t>(“filename.csv”)</w:t>
      </w:r>
    </w:p>
    <w:p w14:paraId="31271D1B" w14:textId="77777777" w:rsidR="00063502" w:rsidRPr="00C74F67" w:rsidRDefault="00063502" w:rsidP="00063502">
      <w:pPr>
        <w:rPr>
          <w:lang w:val="en-US"/>
        </w:rPr>
      </w:pPr>
      <w:proofErr w:type="spellStart"/>
      <w:r w:rsidRPr="00C74F67">
        <w:rPr>
          <w:lang w:val="en-US"/>
        </w:rPr>
        <w:t>myColumn</w:t>
      </w:r>
      <w:proofErr w:type="spellEnd"/>
      <w:r w:rsidRPr="00C74F67">
        <w:rPr>
          <w:lang w:val="en-US"/>
        </w:rPr>
        <w:t>=</w:t>
      </w:r>
      <w:proofErr w:type="gramStart"/>
      <w:r w:rsidRPr="00C74F67">
        <w:rPr>
          <w:lang w:val="en-US"/>
        </w:rPr>
        <w:t>D[</w:t>
      </w:r>
      <w:proofErr w:type="gramEnd"/>
      <w:r w:rsidRPr="00C74F67">
        <w:rPr>
          <w:lang w:val="en-US"/>
        </w:rPr>
        <w:t>“score</w:t>
      </w:r>
    </w:p>
    <w:p w14:paraId="44945F5D" w14:textId="77777777" w:rsidR="00063502" w:rsidRPr="00C74F67" w:rsidRDefault="00063502" w:rsidP="00063502">
      <w:pPr>
        <w:rPr>
          <w:lang w:val="en-US"/>
        </w:rPr>
      </w:pPr>
      <w:proofErr w:type="spellStart"/>
      <w:r w:rsidRPr="00C74F67">
        <w:rPr>
          <w:lang w:val="en-US"/>
        </w:rPr>
        <w:t>myColumn</w:t>
      </w:r>
      <w:proofErr w:type="spellEnd"/>
      <w:r w:rsidRPr="00C74F67">
        <w:rPr>
          <w:lang w:val="en-US"/>
        </w:rPr>
        <w:t>=D[“score”]</w:t>
      </w:r>
    </w:p>
    <w:p w14:paraId="0B1B425D" w14:textId="77777777" w:rsidR="00063502" w:rsidRPr="00C74F67" w:rsidRDefault="00063502" w:rsidP="00063502">
      <w:pPr>
        <w:rPr>
          <w:lang w:val="en-US"/>
        </w:rPr>
      </w:pPr>
      <w:proofErr w:type="spellStart"/>
      <w:r w:rsidRPr="00C74F67">
        <w:rPr>
          <w:lang w:val="en-US"/>
        </w:rPr>
        <w:t>myC</w:t>
      </w:r>
      <w:proofErr w:type="spellEnd"/>
      <w:r w:rsidRPr="00C74F67">
        <w:rPr>
          <w:lang w:val="en-US"/>
        </w:rPr>
        <w:t>=list(D[“score”])</w:t>
      </w:r>
    </w:p>
    <w:p w14:paraId="2FCD9984" w14:textId="77777777" w:rsidR="00063502" w:rsidRPr="00C74F67" w:rsidRDefault="00063502" w:rsidP="00063502">
      <w:pPr>
        <w:rPr>
          <w:lang w:val="en-US"/>
        </w:rPr>
      </w:pPr>
      <w:r w:rsidRPr="00C74F67">
        <w:rPr>
          <w:lang w:val="en-US"/>
        </w:rPr>
        <w:t xml:space="preserve">while </w:t>
      </w:r>
      <w:proofErr w:type="spellStart"/>
      <w:r w:rsidRPr="00C74F67">
        <w:rPr>
          <w:lang w:val="en-US"/>
        </w:rPr>
        <w:t>len</w:t>
      </w:r>
      <w:proofErr w:type="spellEnd"/>
      <w:r w:rsidRPr="00C74F67">
        <w:rPr>
          <w:lang w:val="en-US"/>
        </w:rPr>
        <w:t>(</w:t>
      </w:r>
      <w:proofErr w:type="spellStart"/>
      <w:r w:rsidRPr="00C74F67">
        <w:rPr>
          <w:lang w:val="en-US"/>
        </w:rPr>
        <w:t>myC</w:t>
      </w:r>
      <w:proofErr w:type="spellEnd"/>
      <w:r w:rsidRPr="00C74F67">
        <w:rPr>
          <w:lang w:val="en-US"/>
        </w:rPr>
        <w:t>)&lt;50:</w:t>
      </w:r>
    </w:p>
    <w:p w14:paraId="7D872B79" w14:textId="77777777" w:rsidR="00063502" w:rsidRDefault="00063502" w:rsidP="00063502">
      <w:pPr>
        <w:rPr>
          <w:lang w:val="en-US"/>
        </w:rPr>
      </w:pPr>
      <w:proofErr w:type="spellStart"/>
      <w:r w:rsidRPr="00C74F67">
        <w:rPr>
          <w:lang w:val="en-US"/>
        </w:rPr>
        <w:t>myC.append</w:t>
      </w:r>
      <w:proofErr w:type="spellEnd"/>
      <w:r w:rsidRPr="00C74F67">
        <w:rPr>
          <w:lang w:val="en-US"/>
        </w:rPr>
        <w:t>(</w:t>
      </w:r>
      <w:proofErr w:type="spellStart"/>
      <w:proofErr w:type="gramStart"/>
      <w:r w:rsidRPr="00C74F67">
        <w:rPr>
          <w:lang w:val="en-US"/>
        </w:rPr>
        <w:t>myC</w:t>
      </w:r>
      <w:proofErr w:type="spellEnd"/>
      <w:r w:rsidRPr="00C74F67">
        <w:rPr>
          <w:lang w:val="en-US"/>
        </w:rPr>
        <w:t>[</w:t>
      </w:r>
      <w:proofErr w:type="gramEnd"/>
      <w:r w:rsidRPr="00C74F67">
        <w:rPr>
          <w:lang w:val="en-US"/>
        </w:rPr>
        <w:t xml:space="preserve">-1]) </w:t>
      </w:r>
    </w:p>
    <w:p w14:paraId="459BCEF2" w14:textId="77777777" w:rsidR="00063502" w:rsidRDefault="00063502" w:rsidP="00063502">
      <w:pPr>
        <w:rPr>
          <w:lang w:val="en-US"/>
        </w:rPr>
      </w:pPr>
    </w:p>
    <w:p w14:paraId="055EFBD9" w14:textId="77777777" w:rsidR="00063502" w:rsidRDefault="00063502" w:rsidP="00063502">
      <w:pPr>
        <w:rPr>
          <w:lang w:val="en-US"/>
        </w:rPr>
      </w:pPr>
      <w:r>
        <w:rPr>
          <w:lang w:val="en-US"/>
        </w:rPr>
        <w:t>So, the comparison shows that rewarding scheme affects their behavior.</w:t>
      </w:r>
    </w:p>
    <w:p w14:paraId="27F076D2" w14:textId="77777777" w:rsidR="00063502" w:rsidRDefault="00063502" w:rsidP="00063502">
      <w:pPr>
        <w:rPr>
          <w:lang w:val="en-US"/>
        </w:rPr>
      </w:pPr>
      <w:r>
        <w:rPr>
          <w:lang w:val="en-US"/>
        </w:rPr>
        <w:t xml:space="preserve">Question: I believe we should not consider two columns of score and own score. we should use only row scores, and make three more columns that are max, min and average and then based on them make the comparisons. However, score based on the rewarding scheme will be </w:t>
      </w:r>
      <w:proofErr w:type="gramStart"/>
      <w:r>
        <w:rPr>
          <w:lang w:val="en-US"/>
        </w:rPr>
        <w:t>similar to</w:t>
      </w:r>
      <w:proofErr w:type="gramEnd"/>
      <w:r>
        <w:rPr>
          <w:lang w:val="en-US"/>
        </w:rPr>
        <w:t xml:space="preserve"> one of them but because we need all of them it is better to have them for each row.</w:t>
      </w:r>
    </w:p>
    <w:p w14:paraId="7737BCD7" w14:textId="77777777" w:rsidR="00CC3FB5" w:rsidRDefault="00CC3FB5"/>
    <w:p w14:paraId="33341597" w14:textId="41F0F314" w:rsidR="00CC3FB5" w:rsidRDefault="00CC3FB5"/>
    <w:p w14:paraId="53AA2234" w14:textId="5D988DFA" w:rsidR="001C7DF6" w:rsidRDefault="001C7DF6">
      <w:r w:rsidRPr="00C83A6A">
        <w:rPr>
          <w:highlight w:val="yellow"/>
        </w:rPr>
        <w:t>Question 1</w:t>
      </w:r>
      <w:r>
        <w:t>: from the graph with generation as x axis what can ve conclude?</w:t>
      </w:r>
      <w:r w:rsidR="0046722E">
        <w:t xml:space="preserve"> </w:t>
      </w:r>
    </w:p>
    <w:p w14:paraId="7FC4860F" w14:textId="12FE56B8" w:rsidR="001C7DF6" w:rsidRDefault="00F2202D">
      <w:r>
        <w:t>Just in presentation talk about signals</w:t>
      </w:r>
    </w:p>
    <w:p w14:paraId="42517F39" w14:textId="4B8A9841" w:rsidR="00B7770A" w:rsidRDefault="00B7770A"/>
    <w:p w14:paraId="1EFFDAB2" w14:textId="5875936A" w:rsidR="00B7770A" w:rsidRDefault="00B7770A"/>
    <w:p w14:paraId="31A51E8D" w14:textId="77777777" w:rsidR="00B7770A" w:rsidRDefault="00B7770A"/>
    <w:p w14:paraId="12AFCF2A" w14:textId="7FEC6F56" w:rsidR="001C7DF6" w:rsidRDefault="001C7DF6">
      <w:r w:rsidRPr="00C83A6A">
        <w:rPr>
          <w:highlight w:val="yellow"/>
        </w:rPr>
        <w:t>Question 2</w:t>
      </w:r>
      <w:r>
        <w:t>: How should we deal with average of averages problem? Because we each replicate has its average. Then we have 21 replicates for each scenario so again we should make an average.</w:t>
      </w:r>
    </w:p>
    <w:p w14:paraId="2C784249" w14:textId="18173F1A" w:rsidR="00DD2047" w:rsidRDefault="00DD2047">
      <w:r>
        <w:t>Make a big dataframe and make the average</w:t>
      </w:r>
      <w:r w:rsidR="00C64202">
        <w:t xml:space="preserve"> the last 10 generation of the 21 replicates.</w:t>
      </w:r>
    </w:p>
    <w:p w14:paraId="2AF44603" w14:textId="2691E748" w:rsidR="001C7DF6" w:rsidRDefault="001C7DF6"/>
    <w:p w14:paraId="466289C0" w14:textId="5D612EDB" w:rsidR="00B7770A" w:rsidRDefault="00B7770A">
      <w:r>
        <w:t>What is the AI</w:t>
      </w:r>
    </w:p>
    <w:p w14:paraId="744F7420" w14:textId="1A9F9AF9" w:rsidR="00B7770A" w:rsidRDefault="00B7770A">
      <w:r>
        <w:lastRenderedPageBreak/>
        <w:t xml:space="preserve">Markov brain implemented in MABE. Markov brain is </w:t>
      </w:r>
      <w:r w:rsidRPr="00B7770A">
        <w:t>recurrent neural network</w:t>
      </w:r>
      <w:r>
        <w:t xml:space="preserve"> (</w:t>
      </w:r>
      <w:r w:rsidRPr="00B7770A">
        <w:t>finite state machine</w:t>
      </w:r>
      <w:r>
        <w:t>).</w:t>
      </w:r>
    </w:p>
    <w:p w14:paraId="0A8F0116" w14:textId="2B296F0D" w:rsidR="006B0394" w:rsidRDefault="006B0394"/>
    <w:p w14:paraId="6F961931" w14:textId="17AE846A" w:rsidR="006B0394" w:rsidRDefault="006B0394">
      <w:r>
        <w:t>Refernces:</w:t>
      </w:r>
    </w:p>
    <w:p w14:paraId="1D1A92C1" w14:textId="72263093" w:rsidR="006B0394" w:rsidRDefault="006B0394">
      <w:r>
        <w:t>Markov:</w:t>
      </w:r>
    </w:p>
    <w:p w14:paraId="070F7C4F" w14:textId="6835A0E5" w:rsidR="006B0394" w:rsidRDefault="006B0394">
      <w:r w:rsidRPr="006B0394">
        <w:t>markov brains: Hintze, A., Edlund, J. A., Olson, R. S., Knoester, D. B., Schossau, J., Albantakis, L., ... &amp; Bohm, C. (2017). Markov brains: A technical introduction. arXiv preprint arXiv:1709.05601</w:t>
      </w:r>
    </w:p>
    <w:p w14:paraId="6BCFD971" w14:textId="6649E9C5" w:rsidR="00BB14BC" w:rsidRDefault="00BB14BC">
      <w:r w:rsidRPr="00CC3FB5">
        <w:t>https://www.mitpressjournals.org/doi/pdfplus/10.1162/isal_a_016</w:t>
      </w:r>
    </w:p>
    <w:p w14:paraId="16D065CD" w14:textId="6FB0F14E" w:rsidR="006B0394" w:rsidRDefault="006B0394">
      <w:r>
        <w:t>Mabe:</w:t>
      </w:r>
    </w:p>
    <w:p w14:paraId="2BD15DCF" w14:textId="77777777" w:rsidR="006B0394" w:rsidRDefault="006B0394" w:rsidP="006B0394">
      <w:r w:rsidRPr="00CC3FB5">
        <w:t>Bohm, C., &amp; Hintze, A. (2017, September). MABE (modular agent based evolver): A framework for digital evolution research. In Artificial Life Conference Proceedings 14 (pp. 76-83). One Rogers Street, Cambridge, MA 02142-1209 USA journals-info@ mit. edu: MIT Press.</w:t>
      </w:r>
    </w:p>
    <w:p w14:paraId="0EBE0BA4" w14:textId="5D83AD63" w:rsidR="006B0394" w:rsidRDefault="00080411">
      <w:hyperlink r:id="rId4" w:history="1">
        <w:r w:rsidR="00450C06" w:rsidRPr="00FA2875">
          <w:rPr>
            <w:rStyle w:val="Hyperlink"/>
          </w:rPr>
          <w:t>https://arxiv.org/pdf/1709.05601.pdf</w:t>
        </w:r>
      </w:hyperlink>
    </w:p>
    <w:p w14:paraId="470F0938" w14:textId="1F9F9000" w:rsidR="00450C06" w:rsidRDefault="00450C06"/>
    <w:p w14:paraId="47640C18" w14:textId="6430C21E" w:rsidR="00450C06" w:rsidRDefault="00450C06"/>
    <w:p w14:paraId="07430766" w14:textId="77777777" w:rsidR="00450C06" w:rsidRDefault="00450C06" w:rsidP="00450C06">
      <w:r>
        <w:t>From Arend Hintze to Everyone:  05:58 PM</w:t>
      </w:r>
    </w:p>
    <w:p w14:paraId="317F89C8" w14:textId="77777777" w:rsidR="00450C06" w:rsidRDefault="00450C06" w:rsidP="00450C06">
      <w:r>
        <w:t>https://en.wikipedia.org/wiki/Group_selection</w:t>
      </w:r>
    </w:p>
    <w:p w14:paraId="04D585B4" w14:textId="77777777" w:rsidR="00450C06" w:rsidRDefault="00450C06" w:rsidP="00450C06">
      <w:r>
        <w:t>From Arend Hintze to Everyone:  06:05 PM</w:t>
      </w:r>
    </w:p>
    <w:p w14:paraId="3D93EB17" w14:textId="0980D7EF" w:rsidR="00450C06" w:rsidRDefault="00080411" w:rsidP="00450C06">
      <w:hyperlink r:id="rId5" w:history="1">
        <w:r w:rsidR="00450C06" w:rsidRPr="00FA2875">
          <w:rPr>
            <w:rStyle w:val="Hyperlink"/>
          </w:rPr>
          <w:t>https://www.mitpressjournals.org/doi/pdf/10.1162/978-0-262-32621-6-ch058</w:t>
        </w:r>
      </w:hyperlink>
    </w:p>
    <w:p w14:paraId="1C66A218" w14:textId="451CB2EC" w:rsidR="00450C06" w:rsidRDefault="00450C06" w:rsidP="00450C06"/>
    <w:p w14:paraId="7908D1E9" w14:textId="6269D11A" w:rsidR="00450C06" w:rsidRDefault="00450C06" w:rsidP="00450C06"/>
    <w:p w14:paraId="1087BD39" w14:textId="615DDE77" w:rsidR="00450C06" w:rsidRDefault="00450C06" w:rsidP="00450C06">
      <w:r>
        <w:t>Research gap:</w:t>
      </w:r>
    </w:p>
    <w:p w14:paraId="5DC8B14A" w14:textId="066F799F" w:rsidR="00450C06" w:rsidRDefault="00450C06" w:rsidP="00450C06">
      <w:r>
        <w:t xml:space="preserve">Methods: </w:t>
      </w:r>
    </w:p>
    <w:p w14:paraId="4BE8377F" w14:textId="7A77202D" w:rsidR="00450C06" w:rsidRDefault="00450C06" w:rsidP="00450C06">
      <w:r>
        <w:t>1 reinforcement learning</w:t>
      </w:r>
    </w:p>
    <w:p w14:paraId="7D997C75" w14:textId="000DE074" w:rsidR="00450C06" w:rsidRDefault="00450C06" w:rsidP="00450C06">
      <w:r>
        <w:t xml:space="preserve">2 </w:t>
      </w:r>
      <w:r w:rsidRPr="00450C06">
        <w:t>neural network</w:t>
      </w:r>
      <w:r>
        <w:t xml:space="preserve">  (neuro) evolution</w:t>
      </w:r>
    </w:p>
    <w:p w14:paraId="0039E4FB" w14:textId="0F7A6CBF" w:rsidR="00450C06" w:rsidRDefault="00450C06" w:rsidP="00450C06">
      <w:r>
        <w:t>O</w:t>
      </w:r>
      <w:r w:rsidRPr="00450C06">
        <w:t>bjective function</w:t>
      </w:r>
      <w:r>
        <w:t xml:space="preserve"> typacily apply to individual but we sometimes need colaboration.</w:t>
      </w:r>
    </w:p>
    <w:p w14:paraId="66AA94A1" w14:textId="0B370115" w:rsidR="00450C06" w:rsidRDefault="00450C06" w:rsidP="00450C06">
      <w:r w:rsidRPr="00450C06">
        <w:lastRenderedPageBreak/>
        <w:t>objective function = fitness function</w:t>
      </w:r>
      <w:r>
        <w:t xml:space="preserve"> = </w:t>
      </w:r>
      <w:r w:rsidRPr="00450C06">
        <w:t>evaluates performance</w:t>
      </w:r>
    </w:p>
    <w:p w14:paraId="58312DB6" w14:textId="19A94F04" w:rsidR="00450C06" w:rsidRDefault="00450C06" w:rsidP="00450C06">
      <w:r w:rsidRPr="00450C06">
        <w:t>“How do we define objective functions such that they improve the performance of the group?"</w:t>
      </w:r>
      <w:r>
        <w:t xml:space="preserve"> </w:t>
      </w:r>
      <w:r w:rsidRPr="00450C06">
        <w:t>obvious answer: Group level</w:t>
      </w:r>
      <w:r w:rsidR="00677491">
        <w:t xml:space="preserve"> (clone)</w:t>
      </w:r>
      <w:r w:rsidRPr="00450C06">
        <w:t xml:space="preserve"> selection</w:t>
      </w:r>
      <w:r w:rsidR="00282C58">
        <w:t>.</w:t>
      </w:r>
      <w:r w:rsidR="00A55460">
        <w:t xml:space="preserve"> (read the wiki page)</w:t>
      </w:r>
      <w:r w:rsidR="00282C58">
        <w:t xml:space="preserve"> </w:t>
      </w:r>
    </w:p>
    <w:p w14:paraId="2A6D4885" w14:textId="4E6E3FF2" w:rsidR="00450C06" w:rsidRDefault="00450C06" w:rsidP="00450C06">
      <w:r>
        <w:t xml:space="preserve">However, what would happen if we have </w:t>
      </w:r>
      <w:r w:rsidRPr="00450C06">
        <w:rPr>
          <w:highlight w:val="yellow"/>
        </w:rPr>
        <w:t>minimum</w:t>
      </w:r>
      <w:r>
        <w:t xml:space="preserve">, </w:t>
      </w:r>
      <w:r w:rsidRPr="00450C06">
        <w:rPr>
          <w:highlight w:val="yellow"/>
        </w:rPr>
        <w:t>maximum</w:t>
      </w:r>
      <w:r>
        <w:t xml:space="preserve"> and individual.</w:t>
      </w:r>
    </w:p>
    <w:p w14:paraId="76981727" w14:textId="6D6078BC" w:rsidR="00F04AEE" w:rsidRDefault="00F04AEE" w:rsidP="00450C06"/>
    <w:p w14:paraId="2904C4E0" w14:textId="37019387" w:rsidR="003C5D06" w:rsidRDefault="003C5D06" w:rsidP="00450C06"/>
    <w:p w14:paraId="528566D4" w14:textId="20E496D1" w:rsidR="003C5D06" w:rsidRDefault="003C5D06" w:rsidP="00450C06">
      <w:r>
        <w:t>Publication link:</w:t>
      </w:r>
    </w:p>
    <w:p w14:paraId="7C7A960E" w14:textId="445AD588" w:rsidR="003C5D06" w:rsidRDefault="00080411" w:rsidP="00450C06">
      <w:hyperlink r:id="rId6" w:history="1">
        <w:r w:rsidR="003C5D06" w:rsidRPr="00FA2875">
          <w:rPr>
            <w:rStyle w:val="Hyperlink"/>
          </w:rPr>
          <w:t>https://www.robot100.cz/alife2021</w:t>
        </w:r>
      </w:hyperlink>
      <w:r w:rsidR="003C5D06">
        <w:br/>
      </w:r>
    </w:p>
    <w:p w14:paraId="4CF84ECB" w14:textId="6CF393DD" w:rsidR="00F04AEE" w:rsidRDefault="00F04AEE" w:rsidP="00450C06"/>
    <w:p w14:paraId="6BF8B2CE" w14:textId="571A65FD" w:rsidR="001E45AB" w:rsidRDefault="006E4A3A" w:rsidP="00450C06">
      <w:r w:rsidRPr="004A2C6E">
        <w:rPr>
          <w:highlight w:val="yellow"/>
        </w:rPr>
        <w:t>Question:</w:t>
      </w:r>
      <w:r>
        <w:t xml:space="preserve"> What is genetic algorith?</w:t>
      </w:r>
      <w:r w:rsidR="004A2C6E">
        <w:t xml:space="preserve"> </w:t>
      </w:r>
    </w:p>
    <w:p w14:paraId="2AA6CEE6" w14:textId="141F3732" w:rsidR="001E45AB" w:rsidRDefault="004662F9" w:rsidP="00450C06">
      <w:r w:rsidRPr="004662F9">
        <w:t>a GA implements the mechanism of inheritance, variation, and selection</w:t>
      </w:r>
    </w:p>
    <w:p w14:paraId="0C9536AF" w14:textId="2F8D8310" w:rsidR="00E95413" w:rsidRDefault="00E95413" w:rsidP="00450C06">
      <w:r w:rsidRPr="00E95413">
        <w:t>a GA is an instance of evolution</w:t>
      </w:r>
    </w:p>
    <w:p w14:paraId="62E9C4D1" w14:textId="1924FC52" w:rsidR="00F92F2E" w:rsidRDefault="00080411" w:rsidP="00450C06">
      <w:hyperlink r:id="rId7" w:history="1">
        <w:r w:rsidR="00F92F2E" w:rsidRPr="000F76E7">
          <w:rPr>
            <w:rStyle w:val="Hyperlink"/>
          </w:rPr>
          <w:t>https://link.springer.com/article/10.1007/s00521-020-04832-8</w:t>
        </w:r>
      </w:hyperlink>
    </w:p>
    <w:p w14:paraId="7E8909CA" w14:textId="77777777" w:rsidR="00F92F2E" w:rsidRDefault="00F92F2E" w:rsidP="00450C06"/>
    <w:p w14:paraId="02D5F25B" w14:textId="64BF2D20" w:rsidR="00B94B27" w:rsidRDefault="00B94B27" w:rsidP="00450C06"/>
    <w:p w14:paraId="15331AF1" w14:textId="649D52C2" w:rsidR="00B94B27" w:rsidRDefault="00B94B27" w:rsidP="00450C06"/>
    <w:p w14:paraId="027CDA0F" w14:textId="0AC6356A" w:rsidR="00B94B27" w:rsidRDefault="00B94B27" w:rsidP="00450C06"/>
    <w:p w14:paraId="70FBCD51" w14:textId="77777777" w:rsidR="00B94B27" w:rsidRDefault="00B94B27" w:rsidP="00450C06"/>
    <w:p w14:paraId="75005764" w14:textId="77777777" w:rsidR="001E45AB" w:rsidRDefault="001E45AB" w:rsidP="00450C06">
      <w:r>
        <w:t>Start point iz 0 0</w:t>
      </w:r>
    </w:p>
    <w:p w14:paraId="00BE2293" w14:textId="77777777" w:rsidR="006312B4" w:rsidRDefault="001E45AB" w:rsidP="00450C06">
      <w:r>
        <w:t>Directions: o up, 1 right, 2 bottom, 3 left</w:t>
      </w:r>
    </w:p>
    <w:p w14:paraId="700A3613" w14:textId="349362E0" w:rsidR="006312B4" w:rsidRDefault="006312B4" w:rsidP="00450C06">
      <w:r>
        <w:t>E is number of grass he gathered</w:t>
      </w:r>
    </w:p>
    <w:p w14:paraId="697AC85C" w14:textId="77777777" w:rsidR="00343C46" w:rsidRDefault="006312B4" w:rsidP="00450C06">
      <w:r>
        <w:t>A is actoin: 0 do nothing, 1 turn left, 2 turn right, 3 move forward, 4,5,6,7 trying to give pice of food to agent or tile.</w:t>
      </w:r>
    </w:p>
    <w:p w14:paraId="396D1084" w14:textId="7E78297D" w:rsidR="00F04AEE" w:rsidRDefault="00343C46" w:rsidP="004D6F98">
      <w:r>
        <w:t xml:space="preserve">B if they beep. 0 not </w:t>
      </w:r>
      <w:r w:rsidR="00CD4C04">
        <w:t>any other numbe beeping</w:t>
      </w:r>
      <w:r w:rsidR="006312B4">
        <w:t xml:space="preserve"> </w:t>
      </w:r>
    </w:p>
    <w:p w14:paraId="62DCA76E" w14:textId="46100D17" w:rsidR="004D6F98" w:rsidRDefault="004D6F98" w:rsidP="004D6F98"/>
    <w:p w14:paraId="70D2F4EF" w14:textId="4072495D" w:rsidR="004D6F98" w:rsidRDefault="004D6F98" w:rsidP="004D6F98">
      <w:r>
        <w:lastRenderedPageBreak/>
        <w:t>Proof of darwin</w:t>
      </w:r>
    </w:p>
    <w:p w14:paraId="7B7542C8" w14:textId="2F599A33" w:rsidR="004D6F98" w:rsidRDefault="00080411" w:rsidP="004D6F98">
      <w:hyperlink r:id="rId8" w:history="1">
        <w:r w:rsidR="004D6F98" w:rsidRPr="001217E8">
          <w:rPr>
            <w:rStyle w:val="Hyperlink"/>
          </w:rPr>
          <w:t>http://plaza.ufl.edu/johncad/evolution/origin%20of%20complex%20features.pdf</w:t>
        </w:r>
      </w:hyperlink>
    </w:p>
    <w:p w14:paraId="6C7B1D77" w14:textId="13723DF5" w:rsidR="004D6F98" w:rsidRDefault="00080411" w:rsidP="004D6F98">
      <w:hyperlink r:id="rId9" w:history="1">
        <w:r w:rsidR="004D6F98" w:rsidRPr="001217E8">
          <w:rPr>
            <w:rStyle w:val="Hyperlink"/>
          </w:rPr>
          <w:t>https://d1wqtxts1xzle7.cloudfront.net/49011047/Long-Term_Dynamics_of_Adaptation_in_Asex20160921-3310-7wjoic.pdf?1474461648=&amp;response-content-disposition=inline%3B+filename%3DLong_term_dynamics_of_adaptation_in_asex.pdf&amp;Expires=1605626618&amp;Signature=Ces54fs0PFibETux-gftRB~zKX-gwnUy09ysyGaESckdznarrUsLu3zTNwNDKLyo72OvRotF0pxiucL8aBlanMOv35-zvMNELK~z1ktVopMO8C~G3EwVq4HRWWp5ODCplpEdyGc15CCPz5ALyxiJ16TswaD8lUIDkk3bp6z04hOqkuTcAJhjLLCeOjN5MoYQjLQnvx6UralIjXONyv4pz0roWrSdffNuQ8iBPC3R5I1n2q8LtrZmRq09nhtgOOzTYCD0TCjiPz3Y2fv8gTG6sWEp1L42IJGSBLMl0ysbwYWc9hU0M3LG4UlvK6RG5g6wxWDw9RHqIn3LOw2S7ij8SA__&amp;Key-Pair-Id=APKAJLOHF5GGSLRBV4ZA</w:t>
        </w:r>
      </w:hyperlink>
    </w:p>
    <w:p w14:paraId="0527D9B5" w14:textId="088FDF08" w:rsidR="004D6F98" w:rsidRDefault="00AB1FC1" w:rsidP="004D6F98">
      <w:r w:rsidRPr="00B33A2F">
        <w:rPr>
          <w:highlight w:val="green"/>
        </w:rPr>
        <w:t>Questoin:</w:t>
      </w:r>
      <w:r>
        <w:t xml:space="preserve"> Using text f</w:t>
      </w:r>
      <w:r w:rsidR="001070DD">
        <w:t>rom</w:t>
      </w:r>
      <w:r>
        <w:t xml:space="preserve"> original propsal in the final report?</w:t>
      </w:r>
    </w:p>
    <w:p w14:paraId="32760D8C" w14:textId="18BFA34A" w:rsidR="008E63A5" w:rsidRDefault="008E63A5" w:rsidP="004D6F98">
      <w:r w:rsidRPr="00866E30">
        <w:rPr>
          <w:highlight w:val="yellow"/>
        </w:rPr>
        <w:t>Question:</w:t>
      </w:r>
      <w:r>
        <w:t xml:space="preserve"> type of references?</w:t>
      </w:r>
      <w:r w:rsidR="00B33A2F">
        <w:t xml:space="preserve"> IEEE</w:t>
      </w:r>
    </w:p>
    <w:p w14:paraId="075E1D0F" w14:textId="77777777" w:rsidR="00577141" w:rsidRDefault="00866E30" w:rsidP="004D6F98">
      <w:r w:rsidRPr="00B33A2F">
        <w:rPr>
          <w:highlight w:val="green"/>
        </w:rPr>
        <w:t>Question:</w:t>
      </w:r>
      <w:r>
        <w:t xml:space="preserve"> In lod analyzer I have added all the replicates of each condition together and </w:t>
      </w:r>
    </w:p>
    <w:p w14:paraId="0C963EC4" w14:textId="77777777" w:rsidR="00577141" w:rsidRDefault="00577141" w:rsidP="004D6F98"/>
    <w:p w14:paraId="4B2DD679" w14:textId="77777777" w:rsidR="00577141" w:rsidRDefault="00577141" w:rsidP="004D6F98"/>
    <w:p w14:paraId="0F7B364A" w14:textId="7AF2AEEE" w:rsidR="00866E30" w:rsidRDefault="00866E30" w:rsidP="004D6F98">
      <w:r>
        <w:t xml:space="preserve">calculated the mean of minimum, maximum, sum and averages. But, in movement analyzer I have calculated the percentage of each flage (like beep) and then mean of all the replicates of each condition. So, unlike lod in movement the files are NOT added. </w:t>
      </w:r>
      <w:r w:rsidR="00B51E90">
        <w:t>Is</w:t>
      </w:r>
      <w:r>
        <w:t xml:space="preserve"> it correct approach?</w:t>
      </w:r>
    </w:p>
    <w:tbl>
      <w:tblPr>
        <w:tblStyle w:val="TableGrid"/>
        <w:tblW w:w="0" w:type="auto"/>
        <w:tblLook w:val="04A0" w:firstRow="1" w:lastRow="0" w:firstColumn="1" w:lastColumn="0" w:noHBand="0" w:noVBand="1"/>
      </w:tblPr>
      <w:tblGrid>
        <w:gridCol w:w="1795"/>
        <w:gridCol w:w="7555"/>
      </w:tblGrid>
      <w:tr w:rsidR="00CA25BE" w14:paraId="57FF77EE" w14:textId="77777777" w:rsidTr="00CA25BE">
        <w:tc>
          <w:tcPr>
            <w:tcW w:w="1795" w:type="dxa"/>
          </w:tcPr>
          <w:p w14:paraId="30816945" w14:textId="6455E154" w:rsidR="00CA25BE" w:rsidRDefault="00CA25BE" w:rsidP="004D6F98">
            <w:r>
              <w:t>Analyzer type</w:t>
            </w:r>
          </w:p>
        </w:tc>
        <w:tc>
          <w:tcPr>
            <w:tcW w:w="7555" w:type="dxa"/>
          </w:tcPr>
          <w:p w14:paraId="6FB042CC" w14:textId="44191E58" w:rsidR="00CA25BE" w:rsidRDefault="00CA25BE" w:rsidP="004D6F98">
            <w:r>
              <w:t>Add or conceret all the repicates of each condition</w:t>
            </w:r>
          </w:p>
        </w:tc>
      </w:tr>
      <w:tr w:rsidR="00CA25BE" w14:paraId="06EAAC0E" w14:textId="77777777" w:rsidTr="00CA25BE">
        <w:tc>
          <w:tcPr>
            <w:tcW w:w="1795" w:type="dxa"/>
          </w:tcPr>
          <w:p w14:paraId="7EA8CDFB" w14:textId="396313FE" w:rsidR="00CA25BE" w:rsidRPr="00B33A2F" w:rsidRDefault="00CA25BE" w:rsidP="004D6F98">
            <w:pPr>
              <w:rPr>
                <w:highlight w:val="green"/>
              </w:rPr>
            </w:pPr>
            <w:r w:rsidRPr="00B33A2F">
              <w:rPr>
                <w:highlight w:val="green"/>
              </w:rPr>
              <w:t>lod</w:t>
            </w:r>
          </w:p>
        </w:tc>
        <w:tc>
          <w:tcPr>
            <w:tcW w:w="7555" w:type="dxa"/>
          </w:tcPr>
          <w:p w14:paraId="2CF3254C" w14:textId="3033F75E" w:rsidR="00CA25BE" w:rsidRPr="00B33A2F" w:rsidRDefault="00CA25BE" w:rsidP="004D6F98">
            <w:pPr>
              <w:rPr>
                <w:highlight w:val="green"/>
              </w:rPr>
            </w:pPr>
            <w:r w:rsidRPr="00B33A2F">
              <w:rPr>
                <w:highlight w:val="green"/>
              </w:rPr>
              <w:t>yes</w:t>
            </w:r>
          </w:p>
        </w:tc>
      </w:tr>
      <w:tr w:rsidR="00CA25BE" w14:paraId="144B7570" w14:textId="77777777" w:rsidTr="00CA25BE">
        <w:tc>
          <w:tcPr>
            <w:tcW w:w="1795" w:type="dxa"/>
          </w:tcPr>
          <w:p w14:paraId="73D74796" w14:textId="4012A062" w:rsidR="00CA25BE" w:rsidRPr="00B33A2F" w:rsidRDefault="00CA25BE" w:rsidP="004D6F98">
            <w:pPr>
              <w:rPr>
                <w:highlight w:val="green"/>
              </w:rPr>
            </w:pPr>
            <w:r w:rsidRPr="00B33A2F">
              <w:rPr>
                <w:highlight w:val="green"/>
              </w:rPr>
              <w:t>movement</w:t>
            </w:r>
          </w:p>
        </w:tc>
        <w:tc>
          <w:tcPr>
            <w:tcW w:w="7555" w:type="dxa"/>
          </w:tcPr>
          <w:p w14:paraId="24E22FAB" w14:textId="71D72681" w:rsidR="00CA25BE" w:rsidRPr="00B33A2F" w:rsidRDefault="00CA25BE" w:rsidP="004D6F98">
            <w:pPr>
              <w:rPr>
                <w:highlight w:val="green"/>
              </w:rPr>
            </w:pPr>
            <w:r w:rsidRPr="00B33A2F">
              <w:rPr>
                <w:highlight w:val="green"/>
              </w:rPr>
              <w:t>no</w:t>
            </w:r>
          </w:p>
        </w:tc>
      </w:tr>
      <w:tr w:rsidR="00CA25BE" w14:paraId="6CEECCBC" w14:textId="77777777" w:rsidTr="00CA25BE">
        <w:tc>
          <w:tcPr>
            <w:tcW w:w="1795" w:type="dxa"/>
          </w:tcPr>
          <w:p w14:paraId="2DE4F3A6" w14:textId="6881ED84" w:rsidR="00CA25BE" w:rsidRPr="00B33A2F" w:rsidRDefault="00CA25BE" w:rsidP="004D6F98">
            <w:pPr>
              <w:rPr>
                <w:highlight w:val="green"/>
              </w:rPr>
            </w:pPr>
            <w:r w:rsidRPr="00B33A2F">
              <w:rPr>
                <w:highlight w:val="green"/>
              </w:rPr>
              <w:t>beep</w:t>
            </w:r>
          </w:p>
        </w:tc>
        <w:tc>
          <w:tcPr>
            <w:tcW w:w="7555" w:type="dxa"/>
          </w:tcPr>
          <w:p w14:paraId="4363F65B" w14:textId="2FE6D6BA" w:rsidR="00CA25BE" w:rsidRPr="00B33A2F" w:rsidRDefault="002920E1" w:rsidP="004D6F98">
            <w:pPr>
              <w:rPr>
                <w:highlight w:val="green"/>
              </w:rPr>
            </w:pPr>
            <w:r w:rsidRPr="00B33A2F">
              <w:rPr>
                <w:highlight w:val="green"/>
              </w:rPr>
              <w:t>yes</w:t>
            </w:r>
          </w:p>
        </w:tc>
      </w:tr>
    </w:tbl>
    <w:p w14:paraId="7154A5C0" w14:textId="77777777" w:rsidR="008E63A5" w:rsidRDefault="008E63A5" w:rsidP="004D6F98"/>
    <w:p w14:paraId="40304868" w14:textId="556755A6" w:rsidR="008E63A5" w:rsidRDefault="008E63A5" w:rsidP="004D6F98"/>
    <w:p w14:paraId="784DA5B5" w14:textId="2E344E65" w:rsidR="00577141" w:rsidRDefault="00577141" w:rsidP="004D6F98">
      <w:r>
        <w:t>Significant test</w:t>
      </w:r>
    </w:p>
    <w:p w14:paraId="56C8F3F6" w14:textId="35E49EC3" w:rsidR="00577141" w:rsidRDefault="00080411" w:rsidP="004D6F98">
      <w:hyperlink r:id="rId10" w:history="1">
        <w:r w:rsidR="00577141" w:rsidRPr="005A7290">
          <w:rPr>
            <w:rStyle w:val="Hyperlink"/>
          </w:rPr>
          <w:t>https://en.wikipedia.org/wiki/Kolmogorov%E2%80%93Smirnov_test</w:t>
        </w:r>
      </w:hyperlink>
    </w:p>
    <w:p w14:paraId="3A455960" w14:textId="063EAB7A" w:rsidR="00577141" w:rsidRDefault="00080411" w:rsidP="004D6F98">
      <w:hyperlink r:id="rId11" w:history="1">
        <w:r w:rsidR="00577141" w:rsidRPr="005A7290">
          <w:rPr>
            <w:rStyle w:val="Hyperlink"/>
          </w:rPr>
          <w:t>https://en.wikipedia.org/wiki/Mann%E2%80%93Whitney_U_test</w:t>
        </w:r>
      </w:hyperlink>
    </w:p>
    <w:p w14:paraId="0A984B99" w14:textId="69697140" w:rsidR="006625B7" w:rsidRDefault="00080411" w:rsidP="00AA011B">
      <w:hyperlink r:id="rId12" w:history="1">
        <w:r w:rsidR="006625B7" w:rsidRPr="005A7290">
          <w:rPr>
            <w:rStyle w:val="Hyperlink"/>
          </w:rPr>
          <w:t>https://docs.scipy.org/doc/scipy/reference/generated/scipy.stats.mannwhitneyu.html</w:t>
        </w:r>
      </w:hyperlink>
    </w:p>
    <w:p w14:paraId="3A5E797C" w14:textId="77777777" w:rsidR="00577141" w:rsidRDefault="00577141" w:rsidP="004D6F98">
      <w:r w:rsidRPr="00577141">
        <w:t>mannwhitneyu(beep100,mute100)</w:t>
      </w:r>
    </w:p>
    <w:p w14:paraId="4BE06DC8" w14:textId="77777777" w:rsidR="00AA011B" w:rsidRDefault="008E63A5" w:rsidP="00AA011B">
      <w:r>
        <w:t xml:space="preserve"> </w:t>
      </w:r>
      <w:r w:rsidR="00AA011B">
        <w:t>36.46 * (p=0.001232)</w:t>
      </w:r>
    </w:p>
    <w:p w14:paraId="375A1A5A" w14:textId="2AA5E971" w:rsidR="008E63A5" w:rsidRDefault="00AA011B" w:rsidP="00AA011B">
      <w:r>
        <w:t>if value &lt; 0.01</w:t>
      </w:r>
    </w:p>
    <w:p w14:paraId="39F963C6" w14:textId="2F7586F6" w:rsidR="00CB220B" w:rsidRDefault="00CB220B" w:rsidP="00AA011B"/>
    <w:p w14:paraId="4AC751A6" w14:textId="13846734" w:rsidR="00CB220B" w:rsidRDefault="00CB220B" w:rsidP="00AA011B">
      <w:r w:rsidRPr="00CB220B">
        <w:t>Annette Lenne</w:t>
      </w:r>
    </w:p>
    <w:p w14:paraId="5977E1CC" w14:textId="671E39E1" w:rsidR="0078683A" w:rsidRDefault="0078683A" w:rsidP="00AA011B"/>
    <w:p w14:paraId="0D9F66BA" w14:textId="6DD7418F" w:rsidR="0078683A" w:rsidRDefault="0078683A" w:rsidP="00AA011B">
      <w:r w:rsidRPr="004A2C6E">
        <w:rPr>
          <w:highlight w:val="yellow"/>
        </w:rPr>
        <w:t>Question:</w:t>
      </w:r>
      <w:r>
        <w:t xml:space="preserve"> what should we discuss in disucussion section?</w:t>
      </w:r>
    </w:p>
    <w:p w14:paraId="75FAF725" w14:textId="2D2D46E9" w:rsidR="002B67F5" w:rsidRDefault="002B67F5" w:rsidP="00AA011B">
      <w:r>
        <w:t>Repeat the quesiton and make a summary of results. Yes but, .... (there is no such things like cheating), and also other type of thinkings.</w:t>
      </w:r>
      <w:r w:rsidR="000D7CD7">
        <w:t xml:space="preserve"> </w:t>
      </w:r>
    </w:p>
    <w:p w14:paraId="3D062C7D" w14:textId="38B9C079" w:rsidR="008405C3" w:rsidRDefault="008405C3" w:rsidP="00AA011B">
      <w:r>
        <w:t>The last sentence of conclusion should be very well.</w:t>
      </w:r>
    </w:p>
    <w:p w14:paraId="4919AAC9" w14:textId="78B9D023" w:rsidR="00A55B2B" w:rsidRDefault="00A55B2B" w:rsidP="00AA011B"/>
    <w:p w14:paraId="0B72B6DE" w14:textId="41B962F1" w:rsidR="00A55B2B" w:rsidRDefault="00A55B2B" w:rsidP="00AA011B">
      <w:r>
        <w:t>Deep learning and nural network</w:t>
      </w:r>
    </w:p>
    <w:p w14:paraId="6C92E36F" w14:textId="77777777" w:rsidR="00482F42" w:rsidRDefault="00482F42" w:rsidP="00482F42">
      <w:r>
        <w:t>fellowship</w:t>
      </w:r>
    </w:p>
    <w:p w14:paraId="00158B06" w14:textId="0D9712B5" w:rsidR="00482F42" w:rsidRDefault="00482F42" w:rsidP="00482F42">
      <w:r>
        <w:t>PhD program</w:t>
      </w:r>
    </w:p>
    <w:p w14:paraId="77B564F2" w14:textId="1A4FD461" w:rsidR="002C3157" w:rsidRDefault="002C3157" w:rsidP="00482F42">
      <w:r w:rsidRPr="002C3157">
        <w:t>openAI.org</w:t>
      </w:r>
    </w:p>
    <w:p w14:paraId="03933E78" w14:textId="3E6D7723" w:rsidR="00CA14BC" w:rsidRDefault="00CA14BC" w:rsidP="00482F42">
      <w:r w:rsidRPr="00CA14BC">
        <w:t>ueberAI</w:t>
      </w:r>
    </w:p>
    <w:p w14:paraId="08805F9F" w14:textId="201B3461" w:rsidR="00EC3D48" w:rsidRDefault="00080411" w:rsidP="00482F42">
      <w:hyperlink r:id="rId13" w:history="1">
        <w:r w:rsidR="00EC3D48" w:rsidRPr="000F76E7">
          <w:rPr>
            <w:rStyle w:val="Hyperlink"/>
          </w:rPr>
          <w:t>https://www.mpg.de/jobboard</w:t>
        </w:r>
      </w:hyperlink>
    </w:p>
    <w:p w14:paraId="3D1169FB" w14:textId="77CF4FDE" w:rsidR="00EC3D48" w:rsidRDefault="00917BBD" w:rsidP="00482F42">
      <w:r w:rsidRPr="00917BBD">
        <w:rPr>
          <w:highlight w:val="yellow"/>
        </w:rPr>
        <w:t>Q</w:t>
      </w:r>
      <w:r>
        <w:t xml:space="preserve"> any simple implementation of neural network using C++</w:t>
      </w:r>
    </w:p>
    <w:p w14:paraId="6737F3F4" w14:textId="264ED787" w:rsidR="00917BBD" w:rsidRDefault="00917BBD" w:rsidP="00482F42">
      <w:r>
        <w:t>Q references for evelotion?</w:t>
      </w:r>
    </w:p>
    <w:p w14:paraId="39AF0E4E" w14:textId="0BC4A0BE" w:rsidR="00C37C45" w:rsidRDefault="00C37C45" w:rsidP="00482F42"/>
    <w:p w14:paraId="11573F17" w14:textId="52AB2F3D" w:rsidR="00C37C45" w:rsidRDefault="00080411" w:rsidP="00482F42">
      <w:hyperlink r:id="rId14" w:history="1">
        <w:r w:rsidR="00D05A5A" w:rsidRPr="00F55D59">
          <w:rPr>
            <w:rStyle w:val="Hyperlink"/>
          </w:rPr>
          <w:t>https://www.du.se/sv/om-oss/jobba-hos-oss/vara-lediga-jobb/</w:t>
        </w:r>
      </w:hyperlink>
    </w:p>
    <w:p w14:paraId="69155EE8" w14:textId="0C402BAD" w:rsidR="00D05A5A" w:rsidRDefault="00D05A5A" w:rsidP="00482F42"/>
    <w:p w14:paraId="14D850A3" w14:textId="499A26F3" w:rsidR="00D05A5A" w:rsidRDefault="00D05A5A" w:rsidP="00482F42"/>
    <w:p w14:paraId="39D518C9" w14:textId="3F24AF10" w:rsidR="00D05A5A" w:rsidRDefault="00D05A5A" w:rsidP="00482F42"/>
    <w:p w14:paraId="7D5CBCB2" w14:textId="69BFE83B" w:rsidR="00D05A5A" w:rsidRDefault="00D05A5A" w:rsidP="00482F42"/>
    <w:p w14:paraId="6BB030D8" w14:textId="77777777" w:rsidR="00D05A5A" w:rsidRDefault="00D05A5A" w:rsidP="00D05A5A">
      <w:r>
        <w:t>https://towardsdatascience.com/how-to-compare-two-distributions-in-practice-8c676904a285</w:t>
      </w:r>
    </w:p>
    <w:p w14:paraId="023D0B1C" w14:textId="614ED15E" w:rsidR="00D05A5A" w:rsidRDefault="00D05A5A" w:rsidP="00D05A5A">
      <w:r>
        <w:t>in python:</w:t>
      </w:r>
    </w:p>
    <w:p w14:paraId="2A3C7A2F" w14:textId="77777777" w:rsidR="00D05A5A" w:rsidRDefault="00D05A5A" w:rsidP="00D05A5A">
      <w:r>
        <w:t>https://docs.scipy.org/doc/scipy/reference/generated/scipy.stats.ks_2samp.html</w:t>
      </w:r>
    </w:p>
    <w:p w14:paraId="7A6D64D0" w14:textId="51C1713A" w:rsidR="00D05A5A" w:rsidRDefault="00D05A5A" w:rsidP="00482F42"/>
    <w:p w14:paraId="0521AD0B" w14:textId="77777777" w:rsidR="00D05A5A" w:rsidRDefault="00D05A5A" w:rsidP="00482F42"/>
    <w:sectPr w:rsidR="00D05A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MzE2MLU0NjMwNzVU0lEKTi0uzszPAykwrQUAy/v1giwAAAA="/>
  </w:docVars>
  <w:rsids>
    <w:rsidRoot w:val="00246DB7"/>
    <w:rsid w:val="00063502"/>
    <w:rsid w:val="0006485C"/>
    <w:rsid w:val="00080411"/>
    <w:rsid w:val="00081343"/>
    <w:rsid w:val="000A77CD"/>
    <w:rsid w:val="000B768B"/>
    <w:rsid w:val="000D7CD7"/>
    <w:rsid w:val="001070DD"/>
    <w:rsid w:val="001C7DF6"/>
    <w:rsid w:val="001E45AB"/>
    <w:rsid w:val="001E499C"/>
    <w:rsid w:val="00246DB7"/>
    <w:rsid w:val="002735B0"/>
    <w:rsid w:val="00282C58"/>
    <w:rsid w:val="002917E7"/>
    <w:rsid w:val="002920E1"/>
    <w:rsid w:val="002B67F5"/>
    <w:rsid w:val="002C3157"/>
    <w:rsid w:val="00327413"/>
    <w:rsid w:val="00343C46"/>
    <w:rsid w:val="003C2D04"/>
    <w:rsid w:val="003C5D06"/>
    <w:rsid w:val="003E0F0E"/>
    <w:rsid w:val="004427AC"/>
    <w:rsid w:val="00450C06"/>
    <w:rsid w:val="004662F9"/>
    <w:rsid w:val="0046722E"/>
    <w:rsid w:val="00482F42"/>
    <w:rsid w:val="004A0D75"/>
    <w:rsid w:val="004A2C6E"/>
    <w:rsid w:val="004D6F98"/>
    <w:rsid w:val="00550B91"/>
    <w:rsid w:val="005623ED"/>
    <w:rsid w:val="00577141"/>
    <w:rsid w:val="0059067D"/>
    <w:rsid w:val="006312B4"/>
    <w:rsid w:val="006625B7"/>
    <w:rsid w:val="00667C26"/>
    <w:rsid w:val="00677491"/>
    <w:rsid w:val="006A4207"/>
    <w:rsid w:val="006B0394"/>
    <w:rsid w:val="006E4A3A"/>
    <w:rsid w:val="0078683A"/>
    <w:rsid w:val="007C0FD7"/>
    <w:rsid w:val="008405C3"/>
    <w:rsid w:val="00866E30"/>
    <w:rsid w:val="008E63A5"/>
    <w:rsid w:val="00917BBD"/>
    <w:rsid w:val="00A55460"/>
    <w:rsid w:val="00A55B2B"/>
    <w:rsid w:val="00A83762"/>
    <w:rsid w:val="00AA011B"/>
    <w:rsid w:val="00AA3987"/>
    <w:rsid w:val="00AB1FC1"/>
    <w:rsid w:val="00B33A2F"/>
    <w:rsid w:val="00B51E90"/>
    <w:rsid w:val="00B52953"/>
    <w:rsid w:val="00B641C8"/>
    <w:rsid w:val="00B7770A"/>
    <w:rsid w:val="00B94B27"/>
    <w:rsid w:val="00BB14BC"/>
    <w:rsid w:val="00C11160"/>
    <w:rsid w:val="00C37C45"/>
    <w:rsid w:val="00C46719"/>
    <w:rsid w:val="00C64202"/>
    <w:rsid w:val="00C83A6A"/>
    <w:rsid w:val="00CA14BC"/>
    <w:rsid w:val="00CA25BE"/>
    <w:rsid w:val="00CB220B"/>
    <w:rsid w:val="00CC3FB5"/>
    <w:rsid w:val="00CD4C04"/>
    <w:rsid w:val="00D051E4"/>
    <w:rsid w:val="00D05A5A"/>
    <w:rsid w:val="00D875F7"/>
    <w:rsid w:val="00DD2047"/>
    <w:rsid w:val="00E85C54"/>
    <w:rsid w:val="00E95413"/>
    <w:rsid w:val="00EC3D48"/>
    <w:rsid w:val="00EC439C"/>
    <w:rsid w:val="00F04AEE"/>
    <w:rsid w:val="00F21BC1"/>
    <w:rsid w:val="00F2202D"/>
    <w:rsid w:val="00F92F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1446A"/>
  <w15:chartTrackingRefBased/>
  <w15:docId w15:val="{BF11D41B-5331-409C-A4B1-8FDD871C6F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3502"/>
    <w:pPr>
      <w:spacing w:after="200" w:line="276" w:lineRule="auto"/>
    </w:pPr>
    <w:rPr>
      <w:rFonts w:asciiTheme="majorBidi" w:hAnsiTheme="majorBidi"/>
      <w:sz w:val="24"/>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0C06"/>
    <w:rPr>
      <w:color w:val="0563C1" w:themeColor="hyperlink"/>
      <w:u w:val="single"/>
    </w:rPr>
  </w:style>
  <w:style w:type="character" w:styleId="UnresolvedMention">
    <w:name w:val="Unresolved Mention"/>
    <w:basedOn w:val="DefaultParagraphFont"/>
    <w:uiPriority w:val="99"/>
    <w:semiHidden/>
    <w:unhideWhenUsed/>
    <w:rsid w:val="00450C06"/>
    <w:rPr>
      <w:color w:val="605E5C"/>
      <w:shd w:val="clear" w:color="auto" w:fill="E1DFDD"/>
    </w:rPr>
  </w:style>
  <w:style w:type="table" w:styleId="TableGrid">
    <w:name w:val="Table Grid"/>
    <w:basedOn w:val="TableNormal"/>
    <w:uiPriority w:val="39"/>
    <w:rsid w:val="00CA25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laza.ufl.edu/johncad/evolution/origin%20of%20complex%20features.pdf" TargetMode="External"/><Relationship Id="rId13" Type="http://schemas.openxmlformats.org/officeDocument/2006/relationships/hyperlink" Target="https://www.mpg.de/jobboard" TargetMode="External"/><Relationship Id="rId3" Type="http://schemas.openxmlformats.org/officeDocument/2006/relationships/webSettings" Target="webSettings.xml"/><Relationship Id="rId7" Type="http://schemas.openxmlformats.org/officeDocument/2006/relationships/hyperlink" Target="https://link.springer.com/article/10.1007/s00521-020-04832-8" TargetMode="External"/><Relationship Id="rId12" Type="http://schemas.openxmlformats.org/officeDocument/2006/relationships/hyperlink" Target="https://docs.scipy.org/doc/scipy/reference/generated/scipy.stats.mannwhitneyu.html" TargetMode="Externa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www.robot100.cz/alife2021" TargetMode="External"/><Relationship Id="rId11" Type="http://schemas.openxmlformats.org/officeDocument/2006/relationships/hyperlink" Target="https://en.wikipedia.org/wiki/Mann%E2%80%93Whitney_U_test" TargetMode="External"/><Relationship Id="rId5" Type="http://schemas.openxmlformats.org/officeDocument/2006/relationships/hyperlink" Target="https://www.mitpressjournals.org/doi/pdf/10.1162/978-0-262-32621-6-ch058" TargetMode="External"/><Relationship Id="rId15" Type="http://schemas.openxmlformats.org/officeDocument/2006/relationships/fontTable" Target="fontTable.xml"/><Relationship Id="rId10" Type="http://schemas.openxmlformats.org/officeDocument/2006/relationships/hyperlink" Target="https://en.wikipedia.org/wiki/Kolmogorov%E2%80%93Smirnov_test" TargetMode="External"/><Relationship Id="rId4" Type="http://schemas.openxmlformats.org/officeDocument/2006/relationships/hyperlink" Target="https://arxiv.org/pdf/1709.05601.pdf" TargetMode="External"/><Relationship Id="rId9" Type="http://schemas.openxmlformats.org/officeDocument/2006/relationships/hyperlink" Target="https://d1wqtxts1xzle7.cloudfront.net/49011047/Long-Term_Dynamics_of_Adaptation_in_Asex20160921-3310-7wjoic.pdf?1474461648=&amp;response-content-disposition=inline%3B+filename%3DLong_term_dynamics_of_adaptation_in_asex.pdf&amp;Expires=1605626618&amp;Signature=Ces54fs0PFibETux-gftRB~zKX-gwnUy09ysyGaESckdznarrUsLu3zTNwNDKLyo72OvRotF0pxiucL8aBlanMOv35-zvMNELK~z1ktVopMO8C~G3EwVq4HRWWp5ODCplpEdyGc15CCPz5ALyxiJ16TswaD8lUIDkk3bp6z04hOqkuTcAJhjLLCeOjN5MoYQjLQnvx6UralIjXONyv4pz0roWrSdffNuQ8iBPC3R5I1n2q8LtrZmRq09nhtgOOzTYCD0TCjiPz3Y2fv8gTG6sWEp1L42IJGSBLMl0ysbwYWc9hU0M3LG4UlvK6RG5g6wxWDw9RHqIn3LOw2S7ij8SA__&amp;Key-Pair-Id=APKAJLOHF5GGSLRBV4ZA" TargetMode="External"/><Relationship Id="rId14" Type="http://schemas.openxmlformats.org/officeDocument/2006/relationships/hyperlink" Target="https://www.du.se/sv/om-oss/jobba-hos-oss/vara-lediga-job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9</TotalTime>
  <Pages>7</Pages>
  <Words>1065</Words>
  <Characters>6075</Characters>
  <Application>Microsoft Office Word</Application>
  <DocSecurity>0</DocSecurity>
  <Lines>50</Lines>
  <Paragraphs>14</Paragraphs>
  <ScaleCrop>false</ScaleCrop>
  <Company/>
  <LinksUpToDate>false</LinksUpToDate>
  <CharactersWithSpaces>7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mshad Shirmohammadi</dc:creator>
  <cp:keywords/>
  <dc:description/>
  <cp:lastModifiedBy>Bamshad Shirmohammadi</cp:lastModifiedBy>
  <cp:revision>83</cp:revision>
  <dcterms:created xsi:type="dcterms:W3CDTF">2020-10-16T18:22:00Z</dcterms:created>
  <dcterms:modified xsi:type="dcterms:W3CDTF">2021-01-04T11:30:00Z</dcterms:modified>
</cp:coreProperties>
</file>